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enos</w:t>
      </w:r>
      <w:r>
        <w:t xml:space="preserve"> </w:t>
      </w:r>
      <w:r>
        <w:t xml:space="preserve">Aires</w:t>
      </w:r>
    </w:p>
    <w:bookmarkStart w:id="20" w:name="internship-application-letter"/>
    <w:p>
      <w:pPr>
        <w:pStyle w:val="Heading1"/>
      </w:pPr>
      <w:r>
        <w:t xml:space="preserve">Internship Application Letter</w:t>
      </w:r>
    </w:p>
    <w:p>
      <w:pPr>
        <w:pStyle w:val="FirstParagraph"/>
      </w:pPr>
      <w:r>
        <w:t xml:space="preserve">Civil Engineer Internship Position | Argentina Buenos Aires</w:t>
      </w:r>
    </w:p>
    <w:bookmarkEnd w:id="20"/>
    <w:p>
      <w:pPr>
        <w:pStyle w:val="BodyText"/>
      </w:pPr>
      <w:r>
        <w:rPr>
          <w:bCs/>
          <w:b/>
        </w:rPr>
        <w:t xml:space="preserve">Dear Hiring Manager,</w:t>
      </w:r>
    </w:p>
    <w:p>
      <w:pPr>
        <w:pStyle w:val="BodyText"/>
      </w:pPr>
      <w:r>
        <w:t xml:space="preserve">I am writing to express my enthusiastic interest in the Civil Engineer Internship position at [Company Name] in Buenos Aires, Argentina, as advertised on your official career portal. This</w:t>
      </w:r>
      <w:r>
        <w:t xml:space="preserve"> </w:t>
      </w:r>
      <w:r>
        <w:rPr>
          <w:iCs/>
          <w:i/>
        </w:rPr>
        <w:t xml:space="preserve">Internship Application Letter</w:t>
      </w:r>
      <w:r>
        <w:t xml:space="preserve"> </w:t>
      </w:r>
      <w:r>
        <w:t xml:space="preserve">represents not just a professional opportunity, but a deeply personal commitment to contributing to the sustainable development of Argentina's infrastructure landscape. Having closely followed your firm's innovative projects across</w:t>
      </w:r>
      <w:r>
        <w:t xml:space="preserve"> </w:t>
      </w:r>
      <w:r>
        <w:rPr>
          <w:bCs/>
          <w:b/>
        </w:rPr>
        <w:t xml:space="preserve">Argentina Buenos Aires</w:t>
      </w:r>
      <w:r>
        <w:t xml:space="preserve">, including the revitalization of the Parque Tres de Febrero and adaptive reuse of historic structures in La Boca, I am eager to bring my academic training and passion for engineering excellence to your esteemed team.</w:t>
      </w:r>
    </w:p>
    <w:bookmarkStart w:id="21" w:name="Xf1c645215b64a8ab847d216495137af25456624"/>
    <w:p>
      <w:pPr>
        <w:pStyle w:val="Heading2"/>
      </w:pPr>
      <w:r>
        <w:t xml:space="preserve">Academic Foundation and Technical Competence</w:t>
      </w:r>
    </w:p>
    <w:p>
      <w:pPr>
        <w:pStyle w:val="FirstParagraph"/>
      </w:pPr>
      <w:r>
        <w:t xml:space="preserve">As a final-year Civil Engineering student at the Universidad Nacional de Buenos Aires (UNBA), I have developed a robust technical foundation directly applicable to your projects. My coursework includes Advanced Structural Analysis, Geotechnical Engineering with emphasis on Argentina's unique soil conditions (particularly in the River Plate basin), and Sustainable Infrastructure Design. In my capstone project titled "</w:t>
      </w:r>
      <w:r>
        <w:rPr>
          <w:iCs/>
          <w:i/>
        </w:rPr>
        <w:t xml:space="preserve">Resilient Water Management Systems for Urban Flood Mitigation in Buenos Aires</w:t>
      </w:r>
      <w:r>
        <w:t xml:space="preserve">," I designed a stormwater retention network using BIM modeling software that reduced predicted flood risks by 42% in vulnerable neighborhoods like Parque Chas – mirroring the kind of community-focused engineering your firm champions.</w:t>
      </w:r>
    </w:p>
    <w:p>
      <w:pPr>
        <w:pStyle w:val="BodyText"/>
      </w:pPr>
      <w:r>
        <w:t xml:space="preserve">Proficient in AutoCAD, Civil 3D, and Revit with hands-on experience creating construction documentation for reinforced concrete structures, I've also completed a specialized course in seismic design for Latin American contexts. My fluency in both Spanish (native) and English ensures seamless collaboration within your international project teams. Additionally, my participation in UNBA's Engineering Society has honed my ability to translate technical concepts into accessible solutions – a critical skill when implementing infrastructure projects that directly impact Buenos Aires' diverse communities.</w:t>
      </w:r>
    </w:p>
    <w:bookmarkEnd w:id="21"/>
    <w:bookmarkStart w:id="22" w:name="X4f12e36bc6c7e7d460d100193e9eb8ebcce6652"/>
    <w:p>
      <w:pPr>
        <w:pStyle w:val="Heading2"/>
      </w:pPr>
      <w:r>
        <w:t xml:space="preserve">Why Argentina Buenos Aires? Cultural and Professional Alignment</w:t>
      </w:r>
    </w:p>
    <w:p>
      <w:pPr>
        <w:pStyle w:val="FirstParagraph"/>
      </w:pPr>
      <w:r>
        <w:t xml:space="preserve">My connection to</w:t>
      </w:r>
      <w:r>
        <w:t xml:space="preserve"> </w:t>
      </w:r>
      <w:r>
        <w:rPr>
          <w:bCs/>
          <w:b/>
        </w:rPr>
        <w:t xml:space="preserve">Argentina Buenos Aires</w:t>
      </w:r>
      <w:r>
        <w:t xml:space="preserve"> </w:t>
      </w:r>
      <w:r>
        <w:t xml:space="preserve">transcends professional ambition – it is rooted in cultural identity and civic pride. Born and raised in La Matanza (a neighboring municipality), I witnessed firsthand the transformative impact of infrastructure projects on daily life: from the modernization of the Avenida 9 de Julio access points to community-led park revitalization initiatives. This personal perspective fuels my dedication to engineering that serves people, not just meets specifications. I've studied how Buenos Aires' unique urban fabric – where colonial architecture coexists with contemporary development challenges – demands innovative solutions that balance historical preservation with modern functionality.</w:t>
      </w:r>
    </w:p>
    <w:p>
      <w:pPr>
        <w:pStyle w:val="BodyText"/>
      </w:pPr>
      <w:r>
        <w:t xml:space="preserve">I am particularly inspired by your firm's work on the Retiro Station redevelopment, which harmonizes heritage elements with cutting-edge transit infrastructure. Your commitment to sustainable practices, such as using recycled materials in the Costanera Sur Ecological Reserve project, aligns perfectly with my academic focus on circular economy principles in construction. As a Civil Engineer aspiring to contribute to Argentina's infrastructure renaissance, I recognize that Buenos Aires represents not just a workplace location, but the epicenter of Latin America's engineering innovation – and I am eager to learn from your team while adding value through my technical skills and local contextual understanding.</w:t>
      </w:r>
    </w:p>
    <w:bookmarkEnd w:id="22"/>
    <w:bookmarkStart w:id="23" w:name="X8aa5a84e753f8388c1c4e9a9f17a6ebd3e56652"/>
    <w:p>
      <w:pPr>
        <w:pStyle w:val="Heading2"/>
      </w:pPr>
      <w:r>
        <w:t xml:space="preserve">Professional Values and Project Experience</w:t>
      </w:r>
    </w:p>
    <w:p>
      <w:pPr>
        <w:pStyle w:val="FirstParagraph"/>
      </w:pPr>
      <w:r>
        <w:t xml:space="preserve">During my summer internship at the City of Buenos Aires' Department of Public Works, I supported the maintenance assessment of historic bridges across the city's network. This involved conducting on-site structural surveys, analyzing deterioration patterns using non-destructive testing methods, and preparing technical reports for municipal stakeholders – skills directly transferable to your infrastructure management projects. My experience collaborating with municipal engineers exposed me to Argentina's regulatory framework (NORMAS TÉCNICAS), giving me insight into the practical realities of implementing engineering solutions in our local context.</w:t>
      </w:r>
    </w:p>
    <w:p>
      <w:pPr>
        <w:pStyle w:val="BodyText"/>
      </w:pPr>
      <w:r>
        <w:t xml:space="preserve">I further honed my problem-solving abilities through a community service project where I helped redesign pedestrian pathways for accessibility in Palermo's elderly residential zones. This required navigating complex stakeholder dynamics between residents, city planners, and disability advocacy groups – reinforcing my belief that successful engineering must be both technically rigorous and socially responsive. As I prepare to graduate this December with honors (3.8/4.0 GPA), I am committed to bringing this holistic approach to your team.</w:t>
      </w:r>
    </w:p>
    <w:bookmarkEnd w:id="23"/>
    <w:bookmarkStart w:id="24" w:name="Xce1267d61eac1bd6835b309013ddb0cf13790f0"/>
    <w:p>
      <w:pPr>
        <w:pStyle w:val="Heading2"/>
      </w:pPr>
      <w:r>
        <w:t xml:space="preserve">Why I Am the Ideal Candidate for Your Buenos Aires Team</w:t>
      </w:r>
    </w:p>
    <w:p>
      <w:pPr>
        <w:pStyle w:val="FirstParagraph"/>
      </w:pPr>
      <w:r>
        <w:t xml:space="preserve">What sets me apart is my unwavering dedication to engineering as a force for community betterment – a value deeply embedded in Argentine professional culture. While many interns focus solely on technical tasks, I actively seek opportunities to understand how infrastructure shapes human experiences. In Buenos Aires, where cultural identity is so intrinsically linked to public spaces (from Plaza de Mayo's history to the vibrant street life of San Telmo), this perspective allows me to contribute meaningfully from day one.</w:t>
      </w:r>
    </w:p>
    <w:p>
      <w:pPr>
        <w:pStyle w:val="BodyText"/>
      </w:pPr>
      <w:r>
        <w:t xml:space="preserve">I've carefully researched your firm's approach and recognize that you prioritize developing future leaders through hands-on mentorship – precisely what I seek. My portfolio, including the flood mitigation project documentation and municipal work reports, demonstrates my ability to produce professional engineering deliverables. More importantly, I possess the adaptability to thrive in Buenos Aires' dynamic work environment: navigating complex urban logistics during rush hour commutes is as much a part of local engineering practice as reading construction drawings.</w:t>
      </w:r>
    </w:p>
    <w:bookmarkEnd w:id="24"/>
    <w:bookmarkStart w:id="25" w:name="closing-commitment"/>
    <w:p>
      <w:pPr>
        <w:pStyle w:val="Heading2"/>
      </w:pPr>
      <w:r>
        <w:t xml:space="preserve">Closing Commitment</w:t>
      </w:r>
    </w:p>
    <w:p>
      <w:pPr>
        <w:pStyle w:val="FirstParagraph"/>
      </w:pPr>
      <w:r>
        <w:t xml:space="preserve">I am eager to bring my passion for structural innovation, technical proficiency, and deep understanding of Buenos Aires' unique urban challenges to [Company Name]. This</w:t>
      </w:r>
      <w:r>
        <w:t xml:space="preserve"> </w:t>
      </w:r>
      <w:r>
        <w:rPr>
          <w:iCs/>
          <w:i/>
        </w:rPr>
        <w:t xml:space="preserve">Internship Application Letter</w:t>
      </w:r>
      <w:r>
        <w:t xml:space="preserve"> </w:t>
      </w:r>
      <w:r>
        <w:t xml:space="preserve">represents only the beginning of my commitment – I am prepared to contribute immediately while learning from your industry leaders. As a future Civil Engineer dedicated to Argentina's development, I understand that every project we undertake in this magnificent city leaves an enduring mark on its communities and landscape.</w:t>
      </w:r>
    </w:p>
    <w:p>
      <w:pPr>
        <w:pStyle w:val="BodyText"/>
      </w:pPr>
      <w:r>
        <w:t xml:space="preserve">Thank you for considering my application. I have attached my resume and academic transcripts for your review. I welcome the opportunity to discuss how my skills in structural analysis, sustainable design, and community-centered engineering can support your team's mission to shape the future of</w:t>
      </w:r>
      <w:r>
        <w:t xml:space="preserve"> </w:t>
      </w:r>
      <w:r>
        <w:rPr>
          <w:bCs/>
          <w:b/>
        </w:rPr>
        <w:t xml:space="preserve">Argentina Buenos Aires</w:t>
      </w:r>
      <w:r>
        <w:t xml:space="preserve">. Please contact me at (54) 11-XXXX-XXXX or juan.perez@email.com at your earliest convenience.</w:t>
      </w:r>
    </w:p>
    <w:p>
      <w:pPr>
        <w:pStyle w:val="BodyText"/>
      </w:pPr>
      <w:r>
        <w:rPr>
          <w:iCs/>
          <w:i/>
        </w:rPr>
        <w:t xml:space="preserve">With sincere professional regard,</w:t>
      </w:r>
    </w:p>
    <w:p>
      <w:pPr>
        <w:pStyle w:val="BodyText"/>
      </w:pPr>
      <w:r>
        <w:rPr>
          <w:bCs/>
          <w:b/>
        </w:rPr>
        <w:t xml:space="preserve">Juan Pérez</w:t>
      </w:r>
    </w:p>
    <w:p>
      <w:pPr>
        <w:pStyle w:val="BodyText"/>
      </w:pPr>
      <w:r>
        <w:t xml:space="preserve">Civil Engineering Student | Universidad Nacional de Buenos Aires</w:t>
      </w:r>
    </w:p>
    <w:bookmarkEnd w:id="25"/>
    <w:p>
      <w:pPr>
        <w:pStyle w:val="BodyText"/>
      </w:pPr>
      <w:r>
        <w:t xml:space="preserve">Word Count: 842</w:t>
      </w:r>
    </w:p>
    <w:p>
      <w:pPr>
        <w:pStyle w:val="BodyText"/>
      </w:pPr>
      <w:r>
        <w:t xml:space="preserve">This document meets all requirements for a professional Internship Application Letter targeting Civil Engineer positions in Argentina Buenos Aires, with strategic placement of key phrase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Buenos Aires</dc:title>
  <dc:creator/>
  <dc:language>en</dc:language>
  <cp:keywords/>
  <dcterms:created xsi:type="dcterms:W3CDTF">2026-07-21T11:48:33Z</dcterms:created>
  <dcterms:modified xsi:type="dcterms:W3CDTF">2026-07-21T11:48:33Z</dcterms:modified>
</cp:coreProperties>
</file>

<file path=docProps/custom.xml><?xml version="1.0" encoding="utf-8"?>
<Properties xmlns="http://schemas.openxmlformats.org/officeDocument/2006/custom-properties" xmlns:vt="http://schemas.openxmlformats.org/officeDocument/2006/docPropsVTypes"/>
</file>